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77777777"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hyperlink r:id="rId8" w:history="1">
        <w:r w:rsidRPr="003963E6">
          <w:rPr>
            <w:rStyle w:val="Hyperlink"/>
            <w:color w:val="auto"/>
            <w:lang w:val="es-MX"/>
          </w:rPr>
          <w:t>jgarcia340@gatech.edu</w:t>
        </w:r>
      </w:hyperlink>
    </w:p>
    <w:p w14:paraId="11C466C0" w14:textId="344C8F29" w:rsidR="0057120C" w:rsidRPr="0057120C" w:rsidRDefault="0057120C" w:rsidP="0057120C"/>
    <w:p w14:paraId="2CFD94FC" w14:textId="1142E8BF" w:rsidR="0057120C" w:rsidRPr="00C813E8" w:rsidRDefault="0057120C" w:rsidP="00C813E8">
      <w:pPr>
        <w:pStyle w:val="Abstract"/>
        <w:rPr>
          <w:b/>
          <w:bCs/>
          <w:i/>
          <w:iCs/>
        </w:rPr>
      </w:pPr>
      <w:r w:rsidRPr="00C813E8">
        <w:rPr>
          <w:b/>
          <w:bCs/>
          <w:i/>
          <w:iCs/>
        </w:rPr>
        <w:t>Abstract</w:t>
      </w:r>
    </w:p>
    <w:p w14:paraId="2613031F" w14:textId="10C11F41" w:rsidR="0057120C" w:rsidRDefault="0057120C" w:rsidP="00C813E8">
      <w:pPr>
        <w:pStyle w:val="Abstract"/>
      </w:pP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Pr="00C813E8">
        <w:t>.</w:t>
      </w:r>
    </w:p>
    <w:p w14:paraId="21B4896A" w14:textId="77777777" w:rsidR="00B12BC7" w:rsidRPr="00C813E8" w:rsidRDefault="00B12BC7" w:rsidP="00C813E8">
      <w:pPr>
        <w:pStyle w:val="Abstract"/>
      </w:pPr>
    </w:p>
    <w:p w14:paraId="784F4658" w14:textId="36A68308" w:rsidR="00486910" w:rsidRPr="000F1D6D" w:rsidRDefault="006619EE" w:rsidP="000F1D6D">
      <w:pPr>
        <w:pStyle w:val="Heading1"/>
      </w:pPr>
      <w:r w:rsidRPr="000F1D6D">
        <w:t>Introduction</w:t>
      </w:r>
    </w:p>
    <w:p w14:paraId="38EADD1E" w14:textId="2873737C" w:rsidR="007419E9" w:rsidRPr="000F1D6D" w:rsidRDefault="00C813E8" w:rsidP="000F1D6D">
      <w:pPr>
        <w:pStyle w:val="Heading2"/>
      </w:pPr>
      <w:r w:rsidRPr="000F1D6D">
        <w:t>1</w:t>
      </w:r>
      <w:r w:rsidR="0057120C" w:rsidRPr="000F1D6D">
        <w:t>.</w:t>
      </w:r>
      <w:r w:rsidR="000F1D6D" w:rsidRPr="000F1D6D">
        <w:t>1</w:t>
      </w:r>
      <w:r w:rsidR="0057120C" w:rsidRPr="000F1D6D">
        <w:t>. Enverus</w:t>
      </w:r>
    </w:p>
    <w:p w14:paraId="5F742C26" w14:textId="205B51B5"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F27768">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r>
        <w:lastRenderedPageBreak/>
        <w:t>1</w:t>
      </w:r>
      <w:r w:rsidRPr="0057120C">
        <w:t>.</w:t>
      </w:r>
      <w:r>
        <w:t>2</w:t>
      </w:r>
      <w:r w:rsidRPr="0057120C">
        <w:t xml:space="preserve">. </w:t>
      </w:r>
      <w:r>
        <w:t>Objective</w:t>
      </w:r>
    </w:p>
    <w:p w14:paraId="5721B50E" w14:textId="0C837859" w:rsidR="000F1D6D" w:rsidRPr="000F1D6D" w:rsidRDefault="000F1D6D" w:rsidP="000F1D6D">
      <w:pPr>
        <w:pStyle w:val="Heading3"/>
      </w:pPr>
      <w:r w:rsidRPr="000F1D6D">
        <w:t>1.2.1. Project objectives</w:t>
      </w:r>
    </w:p>
    <w:p w14:paraId="3BE7A43E" w14:textId="0014B49A"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F27768">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r w:rsidRPr="000F1D6D">
        <w:t xml:space="preserve">1.2.1. </w:t>
      </w:r>
      <w:r>
        <w:t>Value and Magnitude</w:t>
      </w:r>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proofErr w:type="spellStart"/>
      <w:r w:rsidR="00B12BC7">
        <w:t>XGBoost</w:t>
      </w:r>
      <w:proofErr w:type="spellEnd"/>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r>
        <w:lastRenderedPageBreak/>
        <w:t>1</w:t>
      </w:r>
      <w:r w:rsidRPr="0057120C">
        <w:t>.</w:t>
      </w:r>
      <w:r>
        <w:t>3</w:t>
      </w:r>
      <w:r w:rsidRPr="0057120C">
        <w:t xml:space="preserve">. </w:t>
      </w:r>
      <w:r>
        <w:t>Problem statement</w:t>
      </w:r>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r>
        <w:t>1</w:t>
      </w:r>
      <w:r w:rsidRPr="0057120C">
        <w:t>.</w:t>
      </w:r>
      <w:r>
        <w:t>4</w:t>
      </w:r>
      <w:r w:rsidRPr="0057120C">
        <w:t xml:space="preserve">. </w:t>
      </w:r>
      <w:r>
        <w:t>Hypotheses</w:t>
      </w:r>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 xml:space="preserve">Random Forest, </w:t>
      </w:r>
      <w:proofErr w:type="spellStart"/>
      <w:r w:rsidRPr="00B12BC7">
        <w:t>XGBoost</w:t>
      </w:r>
      <w:proofErr w:type="spellEnd"/>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lastRenderedPageBreak/>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77777777" w:rsidR="00B12BC7" w:rsidRDefault="00B12BC7" w:rsidP="00B12BC7"/>
    <w:p w14:paraId="289DACC0" w14:textId="4002E43A" w:rsidR="006619EE" w:rsidRDefault="006619EE" w:rsidP="000F1D6D">
      <w:pPr>
        <w:pStyle w:val="Heading1"/>
      </w:pPr>
      <w:r w:rsidRPr="007419E9">
        <w:t xml:space="preserve">Literature </w:t>
      </w:r>
      <w:r w:rsidR="00B25DCD">
        <w:t>review</w:t>
      </w:r>
    </w:p>
    <w:p w14:paraId="0432DF04" w14:textId="77777777" w:rsidR="009C0475" w:rsidRPr="009C0475" w:rsidRDefault="009C0475" w:rsidP="009C0475"/>
    <w:p w14:paraId="232CB782" w14:textId="2BA16916"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F27768">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10291426"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1" w:name="_Hlk139389058"/>
      <w:r>
        <w:t xml:space="preserve">photovoltaic </w:t>
      </w:r>
      <w:bookmarkEnd w:id="1"/>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F27768">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418F9E42"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F27768">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r>
        <w:lastRenderedPageBreak/>
        <w:t>Methodology</w:t>
      </w:r>
    </w:p>
    <w:p w14:paraId="6161F8E1" w14:textId="43463EB4" w:rsidR="00612E4E" w:rsidRDefault="00783FA6" w:rsidP="00DB0D11">
      <w:pPr>
        <w:ind w:firstLine="720"/>
      </w:pPr>
      <w:r>
        <w:rPr>
          <w:noProof/>
        </w:rPr>
        <w:drawing>
          <wp:anchor distT="0" distB="0" distL="114300" distR="114300" simplePos="0" relativeHeight="251659264" behindDoc="0" locked="0" layoutInCell="1" allowOverlap="1" wp14:anchorId="4D8DE220" wp14:editId="3F6C5F8D">
            <wp:simplePos x="0" y="0"/>
            <wp:positionH relativeFrom="margin">
              <wp:align>center</wp:align>
            </wp:positionH>
            <wp:positionV relativeFrom="paragraph">
              <wp:posOffset>709930</wp:posOffset>
            </wp:positionV>
            <wp:extent cx="5918835" cy="3211195"/>
            <wp:effectExtent l="0" t="0" r="5715" b="8255"/>
            <wp:wrapTopAndBottom/>
            <wp:docPr id="2124598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98027" name="Picture 1"/>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918835" cy="3211195"/>
                    </a:xfrm>
                    <a:prstGeom prst="rect">
                      <a:avLst/>
                    </a:prstGeom>
                  </pic:spPr>
                </pic:pic>
              </a:graphicData>
            </a:graphic>
            <wp14:sizeRelH relativeFrom="margin">
              <wp14:pctWidth>0</wp14:pctWidth>
            </wp14:sizeRelH>
            <wp14:sizeRelV relativeFrom="margin">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Extract, Transform, and Load (ETL) data pipeline, as depicted in Figure 1. The ETL process is crucial for collecting, preparing, and organizing the data to ensure its suitability for analysis and modeling.</w:t>
      </w:r>
    </w:p>
    <w:p w14:paraId="692F1036" w14:textId="15979501" w:rsidR="00554DE1" w:rsidRPr="00114073" w:rsidRDefault="00554DE1" w:rsidP="00554DE1">
      <w:pPr>
        <w:pStyle w:val="Caption"/>
        <w:jc w:val="center"/>
        <w:rPr>
          <w:color w:val="auto"/>
        </w:rPr>
      </w:pPr>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Pr="00114073">
        <w:rPr>
          <w:noProof/>
          <w:color w:val="auto"/>
        </w:rPr>
        <w:t>1</w:t>
      </w:r>
      <w:r w:rsidRPr="00114073">
        <w:rPr>
          <w:noProof/>
          <w:color w:val="auto"/>
        </w:rPr>
        <w:fldChar w:fldCharType="end"/>
      </w:r>
      <w:r w:rsidRPr="00114073">
        <w:rPr>
          <w:color w:val="auto"/>
        </w:rPr>
        <w:t>. ETL Data Pipeline</w:t>
      </w:r>
    </w:p>
    <w:p w14:paraId="64A3D4AE" w14:textId="77777777" w:rsidR="00554DE1" w:rsidRPr="007B4F2D" w:rsidRDefault="00554DE1" w:rsidP="00554DE1">
      <w:pPr>
        <w:ind w:left="360"/>
      </w:pPr>
    </w:p>
    <w:p w14:paraId="4D76FDD7" w14:textId="6988A57A" w:rsidR="007419E9" w:rsidRDefault="006A3C79" w:rsidP="000F1D6D">
      <w:pPr>
        <w:pStyle w:val="Heading2"/>
      </w:pPr>
      <w:r>
        <w:t xml:space="preserve">3.1 </w:t>
      </w:r>
      <w:r w:rsidR="006619EE">
        <w:t>Data Collection</w:t>
      </w:r>
    </w:p>
    <w:p w14:paraId="40F56880" w14:textId="4F69BB10"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p>
    <w:p w14:paraId="5199696F" w14:textId="339766E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simplified dataset of timestamps and 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of those regions </w:t>
      </w:r>
      <w:r w:rsidR="00653263">
        <w:t xml:space="preserve">based on latitude and </w:t>
      </w:r>
      <w:proofErr w:type="gramStart"/>
      <w:r w:rsidR="00653263">
        <w:t>longitude</w:t>
      </w:r>
      <w:r w:rsidR="00653263">
        <w:t>, and</w:t>
      </w:r>
      <w:proofErr w:type="gramEnd"/>
      <w:r w:rsidR="00653263">
        <w:t xml:space="preserve"> will make an average of those coordinates to obtain our middle point of California. This process will allow us to be in coordination with the data provided by Enverus.</w:t>
      </w:r>
    </w:p>
    <w:p w14:paraId="79F632C2" w14:textId="543A2730" w:rsidR="00597962" w:rsidRDefault="000F52CE" w:rsidP="00B2795F">
      <w:pPr>
        <w:ind w:firstLine="720"/>
      </w:pPr>
      <w:r>
        <w:t xml:space="preserve"> </w:t>
      </w:r>
      <w:r w:rsidR="00653263">
        <w:t xml:space="preserve">After defining </w:t>
      </w:r>
      <w:r w:rsidR="002C4CB5">
        <w:t>California’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w:t>
      </w:r>
      <w:r w:rsidR="00597962">
        <w:lastRenderedPageBreak/>
        <w:t>(temperature, humidity, dust, shading and wind speed)</w:t>
      </w:r>
      <w:r>
        <w:t>.</w:t>
      </w:r>
      <w:r w:rsidR="00B2795F">
        <w:t xml:space="preserve"> In this regard, we will use the data of the specific location from </w:t>
      </w:r>
      <w:proofErr w:type="spellStart"/>
      <w:r w:rsidR="00B2795F">
        <w:t>OpenWeather</w:t>
      </w:r>
      <w:proofErr w:type="spellEnd"/>
      <w:r w:rsidR="002C4CB5">
        <w:t xml:space="preserve"> to join it to Enverus’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F27768">
            <w:rPr>
              <w:noProof/>
            </w:rPr>
            <w:t>(OpenWeather, 2023)</w:t>
          </w:r>
          <w:r w:rsidR="00B2795F">
            <w:fldChar w:fldCharType="end"/>
          </w:r>
        </w:sdtContent>
      </w:sdt>
      <w:r w:rsidR="00F20265">
        <w:t>(Appendix A)</w:t>
      </w:r>
      <w:r w:rsidR="008C1E61">
        <w:t>.</w:t>
      </w:r>
      <w:r w:rsidR="002C4CB5">
        <w:t xml:space="preserve"> </w:t>
      </w:r>
      <w:r w:rsidR="002C4CB5" w:rsidRPr="00F33B20">
        <w:rPr>
          <w:highlight w:val="yellow"/>
        </w:rPr>
        <w:t>This</w:t>
      </w:r>
      <w:r w:rsidR="002077E8" w:rsidRPr="00F33B20">
        <w:rPr>
          <w:highlight w:val="yellow"/>
        </w:rPr>
        <w:t xml:space="preserve"> full</w:t>
      </w:r>
      <w:r w:rsidR="002C4CB5" w:rsidRPr="00F33B20">
        <w:rPr>
          <w:highlight w:val="yellow"/>
        </w:rPr>
        <w:t xml:space="preserve"> dataset </w:t>
      </w:r>
      <w:r w:rsidR="002077E8" w:rsidRPr="00F33B20">
        <w:rPr>
          <w:highlight w:val="yellow"/>
        </w:rPr>
        <w:t xml:space="preserve">will </w:t>
      </w:r>
      <w:r w:rsidR="00F33B20" w:rsidRPr="00F33B20">
        <w:rPr>
          <w:highlight w:val="yellow"/>
        </w:rPr>
        <w:t>represent</w:t>
      </w:r>
      <w:r w:rsidR="002C4CB5" w:rsidRPr="00F33B20">
        <w:rPr>
          <w:highlight w:val="yellow"/>
        </w:rPr>
        <w:t xml:space="preserve"> </w:t>
      </w:r>
      <w:r w:rsidR="002077E8" w:rsidRPr="00F33B20">
        <w:rPr>
          <w:highlight w:val="yellow"/>
        </w:rPr>
        <w:t>26185</w:t>
      </w:r>
      <w:r w:rsidR="002077E8" w:rsidRPr="00F33B20">
        <w:rPr>
          <w:highlight w:val="yellow"/>
        </w:rPr>
        <w:t xml:space="preserve"> rows and 31 columns.</w:t>
      </w:r>
    </w:p>
    <w:p w14:paraId="65EC3CBB" w14:textId="4DEC41EA"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0EB84260" w:rsidR="006619EE" w:rsidRDefault="006A3C79" w:rsidP="000F1D6D">
      <w:pPr>
        <w:pStyle w:val="Heading2"/>
      </w:pPr>
      <w:r>
        <w:t xml:space="preserve">3.2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1B826A12" w:rsidR="00597962" w:rsidRDefault="000F52CE" w:rsidP="00B2795F">
      <w:pPr>
        <w:ind w:firstLine="720"/>
      </w:pPr>
      <w:r>
        <w:t xml:space="preserve">We will start </w:t>
      </w:r>
      <w:r w:rsidR="00F33B20">
        <w:t xml:space="preserve">the explanatory data analysis </w:t>
      </w:r>
      <w:r>
        <w:t xml:space="preserve">with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6937C51F"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the prediction of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t>checking the density of the numerical variables</w:t>
      </w:r>
      <w:r w:rsidR="00597962">
        <w:t>,</w:t>
      </w:r>
      <w:r w:rsidR="00F33B20">
        <w:t xml:space="preserve"> inspecting the distribution of the categorical variables,</w:t>
      </w:r>
      <w:r w:rsidR="00597962">
        <w:t xml:space="preserve"> and using domain knowledge to select the most informative features for modelling.</w:t>
      </w:r>
    </w:p>
    <w:p w14:paraId="4ED3690B" w14:textId="34EC30B2" w:rsidR="006619EE" w:rsidRDefault="000F52CE" w:rsidP="00B2795F">
      <w:pPr>
        <w:ind w:firstLine="720"/>
      </w:pPr>
      <w:r>
        <w:t xml:space="preserve">Last but not least, we will proceed with </w:t>
      </w:r>
      <w:r w:rsidR="007B761C">
        <w:t xml:space="preserve">imputation, </w:t>
      </w:r>
      <w:r>
        <w:t>fe</w:t>
      </w:r>
      <w:r w:rsidR="00597962">
        <w:t>ature scaling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F27768">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F27768">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6738D507" w14:textId="77777777" w:rsidR="00B2795F" w:rsidRDefault="00B2795F" w:rsidP="00B2795F"/>
    <w:p w14:paraId="6615542E" w14:textId="25FB1DAE" w:rsidR="006619EE" w:rsidRDefault="006A3C79" w:rsidP="000F1D6D">
      <w:pPr>
        <w:pStyle w:val="Heading2"/>
      </w:pPr>
      <w:r>
        <w:lastRenderedPageBreak/>
        <w:t xml:space="preserve">3.3 </w:t>
      </w:r>
      <w:r w:rsidR="006619EE">
        <w:t>Data Modeling</w:t>
      </w:r>
    </w:p>
    <w:p w14:paraId="61C23591" w14:textId="378FD3B3" w:rsidR="00B2795F" w:rsidRDefault="00597962" w:rsidP="00B2795F">
      <w:pPr>
        <w:ind w:firstLine="720"/>
      </w:pPr>
      <w:r>
        <w:t xml:space="preserve">The data modeling phase focuses on developing models to predict solar </w:t>
      </w:r>
      <w:r w:rsidR="00136F4C">
        <w:t>energy generation</w:t>
      </w:r>
      <w:r>
        <w:t xml:space="preserve"> performance based on the preprocessed </w:t>
      </w:r>
      <w:r w:rsidR="00F27768">
        <w:t xml:space="preserve">collected </w:t>
      </w:r>
      <w:r>
        <w:t>data.</w:t>
      </w:r>
    </w:p>
    <w:p w14:paraId="37BE7409" w14:textId="57368087" w:rsidR="00597962" w:rsidRDefault="00597962" w:rsidP="00B2795F">
      <w:pPr>
        <w:ind w:firstLine="720"/>
      </w:pPr>
      <w:r>
        <w:t xml:space="preserve">Based on the </w:t>
      </w:r>
      <w:r w:rsidR="007402EC">
        <w:t>study's objectives and the literature review findings</w:t>
      </w:r>
      <w:r>
        <w:t xml:space="preserve">, we will select a range of modeling techniques to explore. These </w:t>
      </w:r>
      <w:r w:rsidR="00B2795F">
        <w:t>will</w:t>
      </w:r>
      <w:r>
        <w:t xml:space="preserve"> include traditional statistical models</w:t>
      </w:r>
      <w:r w:rsidR="00B2795F">
        <w:t xml:space="preserve"> like multi-</w:t>
      </w:r>
      <w:r>
        <w:t>linear regression</w:t>
      </w:r>
      <w:r w:rsidR="00B2795F">
        <w:t xml:space="preserve"> and</w:t>
      </w:r>
      <w:r>
        <w:t xml:space="preserve"> machine learning algorithms (</w:t>
      </w:r>
      <w:r w:rsidR="00EB7E3A">
        <w:t>e.g.:</w:t>
      </w:r>
      <w:r w:rsidR="00B2795F">
        <w:t xml:space="preserve"> </w:t>
      </w:r>
      <w:r>
        <w:t>random forests</w:t>
      </w:r>
      <w:r w:rsidR="00B2795F">
        <w:t xml:space="preserve"> and extreme gradient boosting</w:t>
      </w:r>
      <w:r>
        <w:t>)</w:t>
      </w:r>
      <w:r w:rsidR="00B2795F">
        <w:t>.</w:t>
      </w:r>
    </w:p>
    <w:p w14:paraId="735548BE" w14:textId="71855808" w:rsidR="00597962" w:rsidRDefault="00B2795F" w:rsidP="00B2795F">
      <w:pPr>
        <w:ind w:firstLine="720"/>
      </w:pPr>
      <w:r>
        <w:t>Then, we will focus on m</w:t>
      </w:r>
      <w:r w:rsidR="00597962">
        <w:t>odel development</w:t>
      </w:r>
      <w:r>
        <w:t>.</w:t>
      </w:r>
      <w:r w:rsidR="00597962">
        <w:t xml:space="preserve"> </w:t>
      </w:r>
      <w:r w:rsidR="007402EC">
        <w:t>We will develop and train the models using the preprocessed dataset for each selected modeling technique</w:t>
      </w:r>
      <w:r w:rsidR="00597962">
        <w:t xml:space="preserve">. This includes partitioning the dataset into training and test subsets, </w:t>
      </w:r>
      <w:r w:rsidR="004A7927">
        <w:t>optimizing</w:t>
      </w:r>
      <w:r w:rsidR="00597962">
        <w:t xml:space="preserve"> model parameters, and evaluating model performance using appropriate evaluation metrics (e.g., </w:t>
      </w:r>
      <w:r>
        <w:t xml:space="preserve">root </w:t>
      </w:r>
      <w:r w:rsidR="00597962">
        <w:t>mean squared error, R-squared).</w:t>
      </w:r>
    </w:p>
    <w:p w14:paraId="63B901A4" w14:textId="238F1DD9" w:rsidR="006619EE" w:rsidRDefault="00B2795F" w:rsidP="00B2795F">
      <w:pPr>
        <w:ind w:firstLine="720"/>
      </w:pPr>
      <w:r>
        <w:t xml:space="preserve">Additionally, we will design an </w:t>
      </w:r>
      <w:r w:rsidR="00597962">
        <w:t>evaluation</w:t>
      </w:r>
      <w:r>
        <w:t xml:space="preserve"> of the models.</w:t>
      </w:r>
      <w:r w:rsidR="00597962">
        <w:t xml:space="preserve"> The developed models will be evaluated using cross-validation techniques to assess their </w:t>
      </w:r>
      <w:r w:rsidR="004A7927">
        <w:t>generalization</w:t>
      </w:r>
      <w:r w:rsidR="00597962">
        <w:t xml:space="preserve"> performance and robustness. We will </w:t>
      </w:r>
      <w:r w:rsidR="004A7927">
        <w:t>analyze</w:t>
      </w:r>
      <w:r w:rsidR="00597962">
        <w:t xml:space="preserve"> and compare the predictive capabilities of the models, considering factors such as accuracy, precision, recall</w:t>
      </w:r>
      <w:r w:rsidR="007402EC">
        <w:t>,</w:t>
      </w:r>
      <w:r w:rsidR="00597962">
        <w:t xml:space="preserve"> and computational efficiency.</w:t>
      </w:r>
    </w:p>
    <w:p w14:paraId="26E51C6A" w14:textId="77777777" w:rsidR="006619EE" w:rsidRDefault="006619EE" w:rsidP="006A3C79"/>
    <w:p w14:paraId="4B5217E4" w14:textId="651C292B" w:rsidR="006619EE" w:rsidRDefault="006A3C79" w:rsidP="000F1D6D">
      <w:pPr>
        <w:pStyle w:val="Heading2"/>
      </w:pPr>
      <w:r>
        <w:t xml:space="preserve">3.4 </w:t>
      </w:r>
      <w:r w:rsidR="006619EE">
        <w:t>Experimentation Design</w:t>
      </w:r>
    </w:p>
    <w:p w14:paraId="34A028A7" w14:textId="3AB3D5C7" w:rsidR="00AB3E0C" w:rsidRDefault="00597962" w:rsidP="00554DE1">
      <w:pPr>
        <w:ind w:firstLine="720"/>
      </w:pPr>
      <w:r>
        <w:t xml:space="preserve">The experimentation design phase focuses on setting up controlled experiments to compare and contrast different design options, </w:t>
      </w:r>
      <w:proofErr w:type="gramStart"/>
      <w:r>
        <w:t>taking into account</w:t>
      </w:r>
      <w:proofErr w:type="gramEnd"/>
      <w:r>
        <w:t xml:space="preserve"> geographical implications and modeling techniques.</w:t>
      </w:r>
      <w:r w:rsidR="003253FE">
        <w:t xml:space="preserve"> We will follow the </w:t>
      </w:r>
      <w:proofErr w:type="spellStart"/>
      <w:r w:rsidR="003253FE">
        <w:t>processus</w:t>
      </w:r>
      <w:proofErr w:type="spellEnd"/>
      <w:r w:rsidR="003253FE">
        <w:t xml:space="preserve"> from the below graph.</w:t>
      </w:r>
    </w:p>
    <w:p w14:paraId="11434435" w14:textId="1E86CE2C" w:rsidR="00F4077B" w:rsidRDefault="00B2795F" w:rsidP="00B2795F">
      <w:pPr>
        <w:ind w:firstLine="720"/>
      </w:pPr>
      <w:r>
        <w:t xml:space="preserve">Firstly, we will need to start with </w:t>
      </w:r>
      <w:r w:rsidR="007402EC">
        <w:t xml:space="preserve">the </w:t>
      </w:r>
      <w:r>
        <w:t>d</w:t>
      </w:r>
      <w:r w:rsidR="00597962">
        <w:t>esign matrix</w:t>
      </w:r>
      <w:r>
        <w:t>.</w:t>
      </w:r>
      <w:r w:rsidR="00597962">
        <w:t xml:space="preserve"> We will construct a design matrix containing </w:t>
      </w:r>
      <w:r w:rsidR="007402EC">
        <w:t>data combinations</w:t>
      </w:r>
      <w:r w:rsidR="00597962">
        <w:t xml:space="preserve"> </w:t>
      </w:r>
      <w:r>
        <w:t xml:space="preserve">from California CAISO and </w:t>
      </w:r>
      <w:proofErr w:type="spellStart"/>
      <w:r>
        <w:t>OpenWeather</w:t>
      </w:r>
      <w:proofErr w:type="spellEnd"/>
      <w:r w:rsidR="00597962">
        <w:t xml:space="preserve">. </w:t>
      </w:r>
      <w:r>
        <w:t>These</w:t>
      </w:r>
      <w:r w:rsidR="00597962">
        <w:t xml:space="preserve"> data sources will include macro, meso and micro regions in the vicinity of solar </w:t>
      </w:r>
      <w:r>
        <w:t>location</w:t>
      </w:r>
      <w:r w:rsidR="00F4077B">
        <w:t>. Then, we will split the dataset into a train and test dataset</w:t>
      </w:r>
      <w:r w:rsidR="007F2B17">
        <w:t>s for both the response and the dependent variables</w:t>
      </w:r>
      <w:r w:rsidR="00F4077B">
        <w:t xml:space="preserve"> for our models, corresponding to 80% and 20% respectively.</w:t>
      </w:r>
    </w:p>
    <w:p w14:paraId="1BACE158" w14:textId="7AC51276" w:rsidR="00597962" w:rsidRDefault="00597962" w:rsidP="00627195">
      <w:pPr>
        <w:ind w:firstLine="720"/>
      </w:pPr>
      <w:r>
        <w:t xml:space="preserve"> </w:t>
      </w:r>
      <w:r w:rsidR="007F2B17">
        <w:t>Then we will proceed with modeling. Indeed,</w:t>
      </w:r>
      <w:r>
        <w:t xml:space="preserve"> the model classes will </w:t>
      </w:r>
      <w:r w:rsidR="007402EC">
        <w:t>consist of</w:t>
      </w:r>
      <w:r>
        <w:t xml:space="preserve"> a variety of modeling techniques such as </w:t>
      </w:r>
      <w:r w:rsidR="00B2795F">
        <w:t>multi-</w:t>
      </w:r>
      <w:r>
        <w:t>linear regression,</w:t>
      </w:r>
      <w:r w:rsidR="00B2795F">
        <w:t xml:space="preserve"> regression tree, Seasonal </w:t>
      </w:r>
      <w:r w:rsidR="00B2795F" w:rsidRPr="00B2795F">
        <w:t>Autoregressive Integrated Moving Average</w:t>
      </w:r>
      <w:r w:rsidR="00B2795F">
        <w:t xml:space="preserve"> (SARIMA), and </w:t>
      </w:r>
      <w:proofErr w:type="spellStart"/>
      <w:r w:rsidR="00B2795F">
        <w:t>eXtreme</w:t>
      </w:r>
      <w:proofErr w:type="spellEnd"/>
      <w:r w:rsidR="00B2795F">
        <w:t xml:space="preserve"> Gradient Boosting (</w:t>
      </w:r>
      <w:proofErr w:type="spellStart"/>
      <w:r w:rsidR="00B2795F">
        <w:t>XGBoost</w:t>
      </w:r>
      <w:proofErr w:type="spellEnd"/>
      <w:r w:rsidR="00B2795F">
        <w:t>)</w:t>
      </w:r>
      <w:r>
        <w:t>.</w:t>
      </w:r>
      <w:r w:rsidR="00627195">
        <w:t xml:space="preserve"> Here,</w:t>
      </w:r>
      <w:r w:rsidR="007402EC">
        <w:t xml:space="preserve"> we will have an e</w:t>
      </w:r>
      <w:r>
        <w:t>xperimental set-up</w:t>
      </w:r>
      <w:r w:rsidR="007402EC">
        <w:t xml:space="preserve"> phase.</w:t>
      </w:r>
      <w:r>
        <w:t xml:space="preserve"> </w:t>
      </w:r>
      <w:r w:rsidR="007402EC">
        <w:t>The t</w:t>
      </w:r>
      <w:r>
        <w:t xml:space="preserve">eam will be </w:t>
      </w:r>
      <w:r w:rsidR="00627195">
        <w:t>testing different</w:t>
      </w:r>
      <w:r>
        <w:t xml:space="preserve"> parameters within the </w:t>
      </w:r>
      <w:r w:rsidR="00627195">
        <w:t>models</w:t>
      </w:r>
      <w:r>
        <w:t xml:space="preserve"> to</w:t>
      </w:r>
      <w:r w:rsidR="00627195">
        <w:t xml:space="preserve"> optimize them</w:t>
      </w:r>
      <w:r w:rsidR="00F34306">
        <w:t>.</w:t>
      </w:r>
    </w:p>
    <w:p w14:paraId="41D24CBA" w14:textId="34F67575" w:rsidR="00B2795F" w:rsidRDefault="005B39E1" w:rsidP="005B39E1">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w:t>
      </w:r>
      <w:r w:rsidR="00597962">
        <w:lastRenderedPageBreak/>
        <w:t>contrasted based on relevant evaluation metrics. This analysis will provide insight into the impact of different data sources and modeling techniques on solar performance prediction.</w:t>
      </w:r>
    </w:p>
    <w:p w14:paraId="7DA74AFC" w14:textId="6045777F"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77777777" w:rsidR="00F169F7" w:rsidRDefault="00F169F7">
      <w:pPr>
        <w:jc w:val="left"/>
      </w:pPr>
      <w:r>
        <w:br w:type="page"/>
      </w:r>
    </w:p>
    <w:p w14:paraId="65456B65" w14:textId="2E06ECF9" w:rsidR="006619EE" w:rsidRDefault="006619EE" w:rsidP="000F1D6D">
      <w:pPr>
        <w:pStyle w:val="Heading1"/>
      </w:pPr>
      <w:r>
        <w:lastRenderedPageBreak/>
        <w:t xml:space="preserve">Results and </w:t>
      </w:r>
      <w:r w:rsidR="007419E9">
        <w:t>Visualizations</w:t>
      </w:r>
    </w:p>
    <w:p w14:paraId="5C4460CA" w14:textId="0D0C3F65" w:rsidR="00461DDC" w:rsidRPr="00E704A5" w:rsidRDefault="00E704A5" w:rsidP="000F1D6D">
      <w:pPr>
        <w:pStyle w:val="Heading2"/>
      </w:pPr>
      <w:r>
        <w:t xml:space="preserve">4.1 </w:t>
      </w:r>
      <w:r w:rsidR="00461DDC" w:rsidRPr="00E704A5">
        <w:t>Linear Regression Modeling</w:t>
      </w:r>
    </w:p>
    <w:p w14:paraId="464205AA" w14:textId="7DF8FE72" w:rsidR="00461DDC" w:rsidRDefault="00461DDC" w:rsidP="00E704A5">
      <w:pPr>
        <w:ind w:firstLine="720"/>
      </w:pPr>
      <w:r>
        <w:t xml:space="preserve">The first model built was </w:t>
      </w:r>
      <w:proofErr w:type="gramStart"/>
      <w:r>
        <w:t>simple</w:t>
      </w:r>
      <w:proofErr w:type="gramEnd"/>
      <w:r>
        <w:t xml:space="preserv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w:t>
      </w:r>
      <w:proofErr w:type="gramStart"/>
      <w:r>
        <w:t>overall</w:t>
      </w:r>
      <w:proofErr w:type="gramEnd"/>
      <w:r>
        <w:t xml:space="preserve"> RMSE of 1744 MW, and R</w:t>
      </w:r>
      <w:r>
        <w:rPr>
          <w:vertAlign w:val="superscript"/>
        </w:rPr>
        <w:t>2</w:t>
      </w:r>
      <w:r>
        <w:t xml:space="preserve"> value of 85.2% on the testing set. However, these results are optimistically misleading because approximately half of the records in the dataset are within </w:t>
      </w:r>
      <w:proofErr w:type="gramStart"/>
      <w:r>
        <w:t>night time</w:t>
      </w:r>
      <w:proofErr w:type="gramEnd"/>
      <w:r>
        <w:t xml:space="preserve"> with zero power generation. This makes both the training and testing sets imbalanced with roughly half of the target feature values being zero. To overcome this issue, we can eliminate </w:t>
      </w:r>
      <w:proofErr w:type="gramStart"/>
      <w:r>
        <w:t>night time</w:t>
      </w:r>
      <w:proofErr w:type="gramEnd"/>
      <w:r>
        <w:t xml:space="preserve"> hours (zero production hours) which can be easily identified as described during data exploration phase. The </w:t>
      </w:r>
      <w:proofErr w:type="gramStart"/>
      <w:r>
        <w:t>night time</w:t>
      </w:r>
      <w:proofErr w:type="gramEnd"/>
      <w:r>
        <w:t xml:space="preserve"> hours are between 22:00 p.m. to 5:00 a.m. inclusive. After excluding </w:t>
      </w:r>
      <w:proofErr w:type="gramStart"/>
      <w:r>
        <w:t>night time</w:t>
      </w:r>
      <w:proofErr w:type="gramEnd"/>
      <w:r>
        <w:t xml:space="preserve"> hours, the simple linear regression model was fitted again. The model achieved </w:t>
      </w:r>
      <w:proofErr w:type="gramStart"/>
      <w:r>
        <w:t>overall</w:t>
      </w:r>
      <w:proofErr w:type="gramEnd"/>
      <w:r>
        <w:t xml:space="preserve">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w:t>
      </w:r>
      <w:proofErr w:type="gramStart"/>
      <w:r>
        <w:t>appears</w:t>
      </w:r>
      <w:proofErr w:type="gramEnd"/>
      <w:r>
        <w:t xml:space="preserve">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13"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14" o:title=""/>
                </v:shape>
                <w10:anchorlock/>
              </v:group>
            </w:pict>
          </mc:Fallback>
        </mc:AlternateContent>
      </w:r>
    </w:p>
    <w:p w14:paraId="6879B139" w14:textId="3CB704B8" w:rsidR="00461DDC" w:rsidRPr="00114073" w:rsidRDefault="00461DDC" w:rsidP="00FD7D6A">
      <w:pPr>
        <w:pStyle w:val="Caption"/>
        <w:jc w:val="center"/>
        <w:rPr>
          <w:color w:val="auto"/>
        </w:rPr>
      </w:pPr>
      <w:r w:rsidRPr="00114073">
        <w:rPr>
          <w:color w:val="auto"/>
        </w:rPr>
        <w:t>Figure-2. 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17"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18" o:title=""/>
                </v:shape>
                <w10:anchorlock/>
              </v:group>
            </w:pict>
          </mc:Fallback>
        </mc:AlternateContent>
      </w:r>
      <w:r>
        <w:rPr>
          <w:noProof/>
        </w:rPr>
        <w:t xml:space="preserve"> </w:t>
      </w:r>
    </w:p>
    <w:p w14:paraId="7681A2D6" w14:textId="27B48AE9" w:rsidR="00461DDC" w:rsidRPr="00114073" w:rsidRDefault="00461DDC" w:rsidP="00FD7D6A">
      <w:pPr>
        <w:pStyle w:val="Caption"/>
        <w:jc w:val="center"/>
        <w:rPr>
          <w:color w:val="auto"/>
        </w:rPr>
      </w:pPr>
      <w:r w:rsidRPr="00114073">
        <w:rPr>
          <w:color w:val="auto"/>
        </w:rP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1"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2" o:title=""/>
                </v:shape>
                <w10:anchorlock/>
              </v:group>
            </w:pict>
          </mc:Fallback>
        </mc:AlternateContent>
      </w:r>
    </w:p>
    <w:p w14:paraId="3FFCEC74" w14:textId="7EE09877" w:rsidR="00461DDC" w:rsidRPr="00114073" w:rsidRDefault="00461DDC" w:rsidP="00FD7D6A">
      <w:pPr>
        <w:pStyle w:val="Caption"/>
        <w:jc w:val="center"/>
        <w:rPr>
          <w:color w:val="auto"/>
        </w:rPr>
      </w:pPr>
      <w:r w:rsidRPr="00114073">
        <w:rPr>
          <w:color w:val="auto"/>
        </w:rP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7B9B5505" w:rsidR="00461DDC" w:rsidRDefault="00461DDC" w:rsidP="00E704A5">
      <w:pPr>
        <w:ind w:firstLine="270"/>
      </w:pPr>
      <w:r>
        <w:t xml:space="preserve">Next, we explored multiple linear regression </w:t>
      </w:r>
      <w:proofErr w:type="gramStart"/>
      <w:r>
        <w:t>model</w:t>
      </w:r>
      <w:proofErr w:type="gramEnd"/>
      <w:r>
        <w:t xml:space="preserve"> using the scaled numeric features of the whole dataset. Categorical features were excluded as their information is already captured in some of the numeric features. Also, we excluded </w:t>
      </w:r>
      <w:proofErr w:type="gramStart"/>
      <w:r>
        <w:t>night time</w:t>
      </w:r>
      <w:proofErr w:type="gramEnd"/>
      <w:r>
        <w:t xml:space="preserv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generation on the testing set suggests that MLR model yet is not a suitable model for the power generation </w:t>
      </w:r>
      <w:r>
        <w:lastRenderedPageBreak/>
        <w:t xml:space="preserve">forecast problem (Figure-5). In addition, the error distribution of the testing set does not </w:t>
      </w:r>
      <w:proofErr w:type="gramStart"/>
      <w:r>
        <w:t>appears</w:t>
      </w:r>
      <w:proofErr w:type="gramEnd"/>
      <w:r>
        <w:t xml:space="preserve">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5"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26" o:title=""/>
                </v:shape>
                <w10:anchorlock/>
              </v:group>
            </w:pict>
          </mc:Fallback>
        </mc:AlternateContent>
      </w:r>
    </w:p>
    <w:p w14:paraId="112911AE" w14:textId="60168624" w:rsidR="00461DDC" w:rsidRPr="00114073" w:rsidRDefault="00461DDC" w:rsidP="00FD7D6A">
      <w:pPr>
        <w:pStyle w:val="Caption"/>
        <w:jc w:val="center"/>
        <w:rPr>
          <w:color w:val="auto"/>
        </w:rPr>
      </w:pPr>
      <w:r w:rsidRPr="00114073">
        <w:rPr>
          <w:color w:val="auto"/>
        </w:rP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29"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30" o:title=""/>
                </v:shape>
                <w10:anchorlock/>
              </v:group>
            </w:pict>
          </mc:Fallback>
        </mc:AlternateContent>
      </w:r>
    </w:p>
    <w:p w14:paraId="389D1B46" w14:textId="17D32113" w:rsidR="00461DDC" w:rsidRPr="00114073" w:rsidRDefault="00461DDC" w:rsidP="00FD7D6A">
      <w:pPr>
        <w:pStyle w:val="Caption"/>
        <w:jc w:val="center"/>
        <w:rPr>
          <w:color w:val="auto"/>
        </w:rPr>
      </w:pPr>
      <w:r w:rsidRPr="00114073">
        <w:rPr>
          <w:color w:val="auto"/>
        </w:rP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w:lastRenderedPageBreak/>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3"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4" o:title=""/>
                </v:shape>
                <w10:anchorlock/>
              </v:group>
            </w:pict>
          </mc:Fallback>
        </mc:AlternateContent>
      </w:r>
    </w:p>
    <w:p w14:paraId="00B6D9D9" w14:textId="73D02735" w:rsidR="00461DDC" w:rsidRPr="00114073" w:rsidRDefault="00461DDC" w:rsidP="00FD7D6A">
      <w:pPr>
        <w:pStyle w:val="Caption"/>
        <w:jc w:val="center"/>
        <w:rPr>
          <w:color w:val="auto"/>
        </w:rPr>
      </w:pPr>
      <w:r w:rsidRPr="00114073">
        <w:rPr>
          <w:color w:val="auto"/>
        </w:rPr>
        <w:t>Figure-7. Actual and model power generation in a summer week in 2021 &amp; 2022.</w:t>
      </w:r>
    </w:p>
    <w:p w14:paraId="01CFFF86" w14:textId="68EE6632" w:rsidR="00461DDC" w:rsidRPr="003C3570" w:rsidRDefault="00E704A5" w:rsidP="000F1D6D">
      <w:pPr>
        <w:pStyle w:val="Heading2"/>
      </w:pPr>
      <w:r>
        <w:t xml:space="preserve">4.2 </w:t>
      </w:r>
      <w:r w:rsidR="00461DDC" w:rsidRPr="003C3570">
        <w:t xml:space="preserve">Random </w:t>
      </w:r>
      <w:r w:rsidR="00461DDC">
        <w:t>F</w:t>
      </w:r>
      <w:r w:rsidR="00461DDC" w:rsidRPr="003C3570">
        <w:t xml:space="preserve">orest </w:t>
      </w:r>
    </w:p>
    <w:p w14:paraId="238A792C" w14:textId="781BBB6C" w:rsidR="00461DDC" w:rsidRDefault="00461DDC" w:rsidP="00E704A5">
      <w:pPr>
        <w:ind w:firstLine="90"/>
      </w:pPr>
      <w:r>
        <w:t xml:space="preserve">Random forest model was built using the scaled numeric features of the whole dataset. Categorical features were excluded as their information is already captured in some of the numeric features. The initial model was built with 100 trees and using </w:t>
      </w:r>
      <w:proofErr w:type="gramStart"/>
      <w:r>
        <w:t>the scaled</w:t>
      </w:r>
      <w:proofErr w:type="gramEnd"/>
      <w:r>
        <w:t xml:space="preserve">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w:t>
      </w:r>
      <w:proofErr w:type="gramStart"/>
      <w:r>
        <w:t>overall</w:t>
      </w:r>
      <w:proofErr w:type="gramEnd"/>
      <w:r>
        <w:t xml:space="preserve">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w:t>
      </w:r>
      <w:proofErr w:type="gramStart"/>
      <w:r>
        <w:t>support</w:t>
      </w:r>
      <w:proofErr w:type="gramEnd"/>
      <w:r>
        <w:t xml:space="preserve">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w:lastRenderedPageBreak/>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7"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8"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Pr="00114073" w:rsidRDefault="00461DDC" w:rsidP="00FD7D6A">
      <w:pPr>
        <w:pStyle w:val="Caption"/>
        <w:jc w:val="center"/>
        <w:rPr>
          <w:color w:val="auto"/>
        </w:rPr>
      </w:pPr>
      <w:r w:rsidRPr="00114073">
        <w:rPr>
          <w:color w:val="auto"/>
        </w:rPr>
        <w:t>Figure-8. RMSE &amp; R2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41"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42" o:title=""/>
                </v:shape>
                <w10:anchorlock/>
              </v:group>
            </w:pict>
          </mc:Fallback>
        </mc:AlternateContent>
      </w:r>
      <w:r w:rsidRPr="00035842">
        <w:rPr>
          <w:noProof/>
        </w:rPr>
        <w:t xml:space="preserve"> </w:t>
      </w:r>
    </w:p>
    <w:p w14:paraId="4EA3FEF2" w14:textId="05121EE0" w:rsidR="00461DDC" w:rsidRPr="00114073" w:rsidRDefault="00461DDC" w:rsidP="00FD7D6A">
      <w:pPr>
        <w:pStyle w:val="Caption"/>
        <w:jc w:val="center"/>
        <w:rPr>
          <w:color w:val="auto"/>
        </w:rPr>
      </w:pPr>
      <w:r w:rsidRPr="00114073">
        <w:rPr>
          <w:noProof/>
          <w:color w:val="auto"/>
        </w:rPr>
        <w:t xml:space="preserve"> </w:t>
      </w:r>
      <w:r w:rsidRPr="00114073">
        <w:rPr>
          <w:color w:val="auto"/>
        </w:rPr>
        <w:t>Figure-9. Prediction vs Actual; &amp; error distribution for random forest model.</w:t>
      </w:r>
    </w:p>
    <w:p w14:paraId="047873A4" w14:textId="77777777" w:rsidR="00461DDC" w:rsidRDefault="00461DDC" w:rsidP="00461DDC">
      <w:pPr>
        <w:pStyle w:val="ListParagraph"/>
        <w:ind w:left="0"/>
      </w:pPr>
      <w:r>
        <w:rPr>
          <w:noProof/>
        </w:rPr>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45"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46" o:title=""/>
                </v:shape>
                <w10:anchorlock/>
              </v:group>
            </w:pict>
          </mc:Fallback>
        </mc:AlternateContent>
      </w:r>
    </w:p>
    <w:p w14:paraId="1BF9195F" w14:textId="63FECA7B" w:rsidR="00461DDC" w:rsidRPr="00114073" w:rsidRDefault="00461DDC" w:rsidP="00FD7D6A">
      <w:pPr>
        <w:pStyle w:val="Caption"/>
        <w:jc w:val="center"/>
        <w:rPr>
          <w:color w:val="auto"/>
        </w:rPr>
      </w:pPr>
      <w:r w:rsidRPr="00114073">
        <w:rPr>
          <w:color w:val="auto"/>
        </w:rP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9"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50" o:title=""/>
                </v:shape>
                <w10:anchorlock/>
              </v:group>
            </w:pict>
          </mc:Fallback>
        </mc:AlternateContent>
      </w:r>
    </w:p>
    <w:p w14:paraId="2CEF72EC" w14:textId="735EAEAB" w:rsidR="00461DDC" w:rsidRPr="00114073" w:rsidRDefault="00461DDC" w:rsidP="00FD7D6A">
      <w:pPr>
        <w:pStyle w:val="Caption"/>
        <w:jc w:val="center"/>
        <w:rPr>
          <w:color w:val="auto"/>
        </w:rPr>
      </w:pPr>
      <w:r w:rsidRPr="00114073">
        <w:rPr>
          <w:color w:val="auto"/>
        </w:rP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40CF2116" w:rsidR="00461DDC" w:rsidRDefault="00E704A5" w:rsidP="000F1D6D">
      <w:pPr>
        <w:pStyle w:val="Heading2"/>
      </w:pPr>
      <w:r>
        <w:t xml:space="preserve">4.3 </w:t>
      </w:r>
      <w:r w:rsidR="00461DDC">
        <w:t xml:space="preserve">Time Series Modeling </w:t>
      </w:r>
    </w:p>
    <w:p w14:paraId="0F3FF639" w14:textId="7749BD08" w:rsidR="00461DDC" w:rsidRPr="0018117F" w:rsidRDefault="00461DDC" w:rsidP="00E704A5">
      <w:pPr>
        <w:ind w:firstLine="720"/>
      </w:pPr>
      <w:r>
        <w:t xml:space="preserve">Time series models were explored on the actual solar power generation without excluding </w:t>
      </w:r>
      <w:proofErr w:type="gramStart"/>
      <w:r>
        <w:t>night time</w:t>
      </w:r>
      <w:proofErr w:type="gramEnd"/>
      <w:r>
        <w:t xml:space="preserve">. The </w:t>
      </w:r>
      <w:proofErr w:type="spellStart"/>
      <w:r>
        <w:t>auto_arima</w:t>
      </w:r>
      <w:proofErr w:type="spellEnd"/>
      <w:r>
        <w:t xml:space="preserve"> function was utilized to optimize the parameters p, d, q, comprising the order of the model. The function </w:t>
      </w:r>
      <w:proofErr w:type="spellStart"/>
      <w:r>
        <w:t>auto_arima</w:t>
      </w:r>
      <w:proofErr w:type="spellEnd"/>
      <w:r>
        <w:t xml:space="preserve">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w:t>
      </w:r>
      <w:proofErr w:type="gramStart"/>
      <w:r>
        <w:t>13, and</w:t>
      </w:r>
      <w:proofErr w:type="gramEnd"/>
      <w:r>
        <w:t xml:space="preserve">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2"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2"/>
      <w:r>
        <w:t xml:space="preserve">which is the reference simple regression model. In addition, time series models lack </w:t>
      </w:r>
      <w:proofErr w:type="spellStart"/>
      <w:r>
        <w:t>explainability</w:t>
      </w:r>
      <w:proofErr w:type="spellEnd"/>
      <w:r>
        <w:t xml:space="preserve">, which is important for the forecast problem. Consequently, autoregressive models or in general, time series models may not be suitable for the power </w:t>
      </w:r>
      <w:r>
        <w:lastRenderedPageBreak/>
        <w:t xml:space="preserve">generation forecast problem. Figure-14 shows the forecast performance of the </w:t>
      </w:r>
      <w:r w:rsidR="00114073">
        <w:rPr>
          <w:noProof/>
        </w:rPr>
        <w:drawing>
          <wp:anchor distT="0" distB="0" distL="114300" distR="114300" simplePos="0" relativeHeight="251660288" behindDoc="0" locked="0" layoutInCell="1" allowOverlap="1" wp14:anchorId="6704A25A" wp14:editId="26F2133B">
            <wp:simplePos x="0" y="0"/>
            <wp:positionH relativeFrom="margin">
              <wp:posOffset>-217715</wp:posOffset>
            </wp:positionH>
            <wp:positionV relativeFrom="paragraph">
              <wp:posOffset>677182</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51">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r>
        <w:t xml:space="preserve">autoregressive model in 2 different weeks, signifying the weak performance of the model. </w:t>
      </w:r>
    </w:p>
    <w:p w14:paraId="6A9EC4C2" w14:textId="62E5DA3C" w:rsidR="00223888" w:rsidRDefault="00114073" w:rsidP="007552D5">
      <w:pPr>
        <w:pStyle w:val="ListParagraph"/>
        <w:ind w:left="0"/>
        <w:jc w:val="left"/>
      </w:pPr>
      <w:r>
        <w:rPr>
          <w:noProof/>
        </w:rPr>
        <w:drawing>
          <wp:anchor distT="0" distB="0" distL="114300" distR="114300" simplePos="0" relativeHeight="251661312" behindDoc="0" locked="0" layoutInCell="1" allowOverlap="1" wp14:anchorId="2CD5F750" wp14:editId="53A50ADF">
            <wp:simplePos x="0" y="0"/>
            <wp:positionH relativeFrom="column">
              <wp:posOffset>3057525</wp:posOffset>
            </wp:positionH>
            <wp:positionV relativeFrom="paragraph">
              <wp:posOffset>227874</wp:posOffset>
            </wp:positionV>
            <wp:extent cx="2836545" cy="2150745"/>
            <wp:effectExtent l="0" t="0" r="1905" b="1905"/>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52">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52D5">
        <w:t xml:space="preserve">          </w:t>
      </w:r>
    </w:p>
    <w:p w14:paraId="618E51D9" w14:textId="77777777" w:rsidR="00223888" w:rsidRDefault="00223888" w:rsidP="007552D5">
      <w:pPr>
        <w:pStyle w:val="ListParagraph"/>
        <w:ind w:left="0"/>
        <w:jc w:val="left"/>
      </w:pPr>
    </w:p>
    <w:p w14:paraId="3C7C35D8" w14:textId="26791DB7" w:rsidR="007552D5" w:rsidRPr="00114073" w:rsidRDefault="00114073" w:rsidP="00114073">
      <w:pPr>
        <w:pStyle w:val="ListParagraph"/>
        <w:ind w:left="0"/>
        <w:jc w:val="left"/>
      </w:pPr>
      <w:r>
        <w:rPr>
          <w:i/>
          <w:iCs/>
          <w:sz w:val="18"/>
          <w:szCs w:val="18"/>
        </w:rPr>
        <w:t xml:space="preserve">         </w:t>
      </w:r>
      <w:r w:rsidR="007552D5" w:rsidRPr="00114073">
        <w:rPr>
          <w:i/>
          <w:iCs/>
          <w:sz w:val="18"/>
          <w:szCs w:val="18"/>
        </w:rPr>
        <w:t>Figure-11. Actual and modeled power generation.                         Figure-12. Autoregressive partial</w:t>
      </w:r>
      <w:r>
        <w:rPr>
          <w:i/>
          <w:iCs/>
          <w:sz w:val="18"/>
          <w:szCs w:val="18"/>
        </w:rPr>
        <w:t xml:space="preserve"> </w:t>
      </w:r>
      <w:proofErr w:type="spellStart"/>
      <w:r w:rsidR="007552D5" w:rsidRPr="00114073">
        <w:rPr>
          <w:i/>
          <w:iCs/>
          <w:sz w:val="18"/>
          <w:szCs w:val="18"/>
        </w:rPr>
        <w:t>utocorrelation</w:t>
      </w:r>
      <w:proofErr w:type="spellEnd"/>
      <w:r w:rsidR="007552D5" w:rsidRPr="00114073">
        <w:rPr>
          <w:i/>
          <w:iCs/>
          <w:sz w:val="18"/>
          <w:szCs w:val="18"/>
        </w:rPr>
        <w:t>.</w:t>
      </w:r>
      <w:r w:rsidR="007552D5" w:rsidRPr="00114073">
        <w:t xml:space="preserve"> </w:t>
      </w:r>
    </w:p>
    <w:p w14:paraId="577ECA18" w14:textId="77777777" w:rsidR="00461DDC" w:rsidRDefault="00461DDC" w:rsidP="00FD7D6A">
      <w:pPr>
        <w:pStyle w:val="Caption"/>
        <w:jc w:val="center"/>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drawing>
          <wp:inline distT="0" distB="0" distL="0" distR="0" wp14:anchorId="014109A8" wp14:editId="125D02E1">
            <wp:extent cx="2993571" cy="1960132"/>
            <wp:effectExtent l="0" t="0" r="0" b="254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53"/>
                    <a:stretch>
                      <a:fillRect/>
                    </a:stretch>
                  </pic:blipFill>
                  <pic:spPr>
                    <a:xfrm>
                      <a:off x="0" y="0"/>
                      <a:ext cx="3031070" cy="1984686"/>
                    </a:xfrm>
                    <a:prstGeom prst="rect">
                      <a:avLst/>
                    </a:prstGeom>
                  </pic:spPr>
                </pic:pic>
              </a:graphicData>
            </a:graphic>
          </wp:inline>
        </w:drawing>
      </w:r>
      <w:r w:rsidRPr="005D2934">
        <w:rPr>
          <w:noProof/>
        </w:rPr>
        <w:t xml:space="preserve"> </w:t>
      </w:r>
      <w:r>
        <w:rPr>
          <w:noProof/>
        </w:rPr>
        <w:drawing>
          <wp:inline distT="0" distB="0" distL="0" distR="0" wp14:anchorId="4FF9E554" wp14:editId="55155088">
            <wp:extent cx="3094895" cy="2024743"/>
            <wp:effectExtent l="0" t="0" r="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54"/>
                    <a:stretch>
                      <a:fillRect/>
                    </a:stretch>
                  </pic:blipFill>
                  <pic:spPr>
                    <a:xfrm>
                      <a:off x="0" y="0"/>
                      <a:ext cx="3148888" cy="2060066"/>
                    </a:xfrm>
                    <a:prstGeom prst="rect">
                      <a:avLst/>
                    </a:prstGeom>
                  </pic:spPr>
                </pic:pic>
              </a:graphicData>
            </a:graphic>
          </wp:inline>
        </w:drawing>
      </w:r>
    </w:p>
    <w:p w14:paraId="7BD71C84" w14:textId="77777777" w:rsidR="00461DDC" w:rsidRDefault="00461DDC" w:rsidP="00461DDC">
      <w:r>
        <w:rPr>
          <w:noProof/>
        </w:rPr>
        <w:lastRenderedPageBreak/>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55"/>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56"/>
                    <a:stretch>
                      <a:fillRect/>
                    </a:stretch>
                  </pic:blipFill>
                  <pic:spPr>
                    <a:xfrm>
                      <a:off x="0" y="0"/>
                      <a:ext cx="2821622" cy="2112306"/>
                    </a:xfrm>
                    <a:prstGeom prst="rect">
                      <a:avLst/>
                    </a:prstGeom>
                  </pic:spPr>
                </pic:pic>
              </a:graphicData>
            </a:graphic>
          </wp:inline>
        </w:drawing>
      </w:r>
    </w:p>
    <w:p w14:paraId="066E0159" w14:textId="3E4A7077" w:rsidR="00461DDC" w:rsidRPr="00114073" w:rsidRDefault="00461DDC" w:rsidP="00FD7D6A">
      <w:pPr>
        <w:pStyle w:val="Caption"/>
        <w:jc w:val="center"/>
        <w:rPr>
          <w:color w:val="auto"/>
        </w:rPr>
      </w:pPr>
      <w:r w:rsidRPr="00114073">
        <w:rPr>
          <w:color w:val="auto"/>
        </w:rPr>
        <w:t>Figure-1</w:t>
      </w:r>
      <w:r w:rsidR="00223888" w:rsidRPr="00114073">
        <w:rPr>
          <w:color w:val="auto"/>
        </w:rPr>
        <w:t>3</w:t>
      </w:r>
      <w:r w:rsidRPr="00114073">
        <w:rPr>
          <w:color w:val="auto"/>
        </w:rPr>
        <w:t>. Autoregressive model performance in 2 different weeks.</w:t>
      </w:r>
    </w:p>
    <w:p w14:paraId="7A39DB29" w14:textId="77777777" w:rsidR="006619EE" w:rsidRDefault="006619EE" w:rsidP="006A3C79"/>
    <w:p w14:paraId="75244C2E" w14:textId="48C96570" w:rsidR="00223888" w:rsidRDefault="00223888">
      <w:pPr>
        <w:jc w:val="left"/>
      </w:pPr>
      <w:r>
        <w:br w:type="page"/>
      </w:r>
    </w:p>
    <w:p w14:paraId="71455C37" w14:textId="77777777" w:rsidR="00F169F7" w:rsidRDefault="00F169F7" w:rsidP="006A3C79"/>
    <w:p w14:paraId="591B11CC" w14:textId="4323E130" w:rsidR="006619EE" w:rsidRDefault="006619EE" w:rsidP="000F1D6D">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caps w:val="0"/>
          <w:spacing w:val="0"/>
          <w:kern w:val="2"/>
          <w:szCs w:val="22"/>
          <w14:numForm w14:val="default"/>
          <w14:numSpacing w14:val="default"/>
        </w:rPr>
        <w:id w:val="-1849621015"/>
        <w:docPartObj>
          <w:docPartGallery w:val="Bibliographies"/>
          <w:docPartUnique/>
        </w:docPartObj>
      </w:sdtPr>
      <w:sdtContent>
        <w:p w14:paraId="7BF44E4B" w14:textId="4A371237" w:rsidR="00AE191E" w:rsidRDefault="00AE191E" w:rsidP="000F1D6D">
          <w:pPr>
            <w:pStyle w:val="Heading1"/>
          </w:pPr>
          <w:r>
            <w:t>References</w:t>
          </w:r>
        </w:p>
        <w:p w14:paraId="41E11B9A" w14:textId="77777777" w:rsidR="00252E00" w:rsidRPr="00252E00" w:rsidRDefault="00252E00" w:rsidP="00252E00"/>
        <w:sdt>
          <w:sdtPr>
            <w:id w:val="-573587230"/>
            <w:bibliography/>
          </w:sdtPr>
          <w:sdtContent>
            <w:p w14:paraId="3590A7EF" w14:textId="77777777" w:rsidR="00F27768" w:rsidRDefault="00AE191E" w:rsidP="00F27768">
              <w:pPr>
                <w:pStyle w:val="Bibliography"/>
                <w:ind w:left="720" w:hanging="720"/>
                <w:rPr>
                  <w:noProof/>
                  <w:kern w:val="0"/>
                  <w:sz w:val="24"/>
                  <w:szCs w:val="24"/>
                  <w14:ligatures w14:val="none"/>
                </w:rPr>
              </w:pPr>
              <w:r>
                <w:fldChar w:fldCharType="begin"/>
              </w:r>
              <w:r>
                <w:instrText xml:space="preserve"> BIBLIOGRAPHY </w:instrText>
              </w:r>
              <w:r>
                <w:fldChar w:fldCharType="separate"/>
              </w:r>
              <w:r w:rsidR="00F27768">
                <w:rPr>
                  <w:noProof/>
                </w:rPr>
                <w:t xml:space="preserve">Aksoy, N., &amp; Genc, I. (2023). Predictive models development using gradient boosting based methods for solar power plants. </w:t>
              </w:r>
              <w:r w:rsidR="00F27768">
                <w:rPr>
                  <w:i/>
                  <w:iCs/>
                  <w:noProof/>
                </w:rPr>
                <w:t>Journal of Computational Science, 67</w:t>
              </w:r>
              <w:r w:rsidR="00F27768">
                <w:rPr>
                  <w:noProof/>
                </w:rPr>
                <w:t>(101958), 1-10. doi:https://doi.org/10.1016/j.jocs.2023.101958</w:t>
              </w:r>
            </w:p>
            <w:p w14:paraId="09875511" w14:textId="77777777" w:rsidR="00F27768" w:rsidRDefault="00F27768" w:rsidP="00F27768">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27D72D77" w14:textId="77777777" w:rsidR="00F27768" w:rsidRDefault="00F27768" w:rsidP="00F27768">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04F8023B" w14:textId="77777777" w:rsidR="00F27768" w:rsidRDefault="00F27768" w:rsidP="00F27768">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397A364D" w14:textId="77777777" w:rsidR="00F27768" w:rsidRDefault="00F27768" w:rsidP="00F27768">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2081E98A" w14:textId="77777777" w:rsidR="00F27768" w:rsidRDefault="00F27768" w:rsidP="00F27768">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32E90423" w14:textId="77777777" w:rsidR="00F27768" w:rsidRDefault="00F27768" w:rsidP="00F27768">
              <w:pPr>
                <w:pStyle w:val="Bibliography"/>
                <w:ind w:left="720" w:hanging="720"/>
                <w:rPr>
                  <w:noProof/>
                </w:rPr>
              </w:pPr>
              <w:r>
                <w:rPr>
                  <w:noProof/>
                </w:rPr>
                <w:t xml:space="preserve">OpenWeather. (2023). </w:t>
              </w:r>
              <w:r>
                <w:rPr>
                  <w:i/>
                  <w:iCs/>
                  <w:noProof/>
                </w:rPr>
                <w:t>Weather API.</w:t>
              </w:r>
              <w:r>
                <w:rPr>
                  <w:noProof/>
                </w:rPr>
                <w:t xml:space="preserve"> Retrieved from OpenWeather: https://openweathermap.org/api</w:t>
              </w:r>
            </w:p>
            <w:p w14:paraId="3050849D" w14:textId="77777777" w:rsidR="00F27768" w:rsidRDefault="00F27768" w:rsidP="00F27768">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1BFC42F8" w14:textId="77777777" w:rsidR="00F27768" w:rsidRDefault="00F27768" w:rsidP="00F27768">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37A1E5F5" w14:textId="77777777" w:rsidR="00F27768" w:rsidRDefault="00F27768" w:rsidP="00F27768">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666C9565" w14:textId="1D907722" w:rsidR="00AE191E" w:rsidRDefault="00AE191E" w:rsidP="00F27768">
              <w:pPr>
                <w:jc w:val="left"/>
              </w:pPr>
              <w:r>
                <w:rPr>
                  <w:b/>
                  <w:bCs/>
                  <w:noProof/>
                </w:rPr>
                <w:fldChar w:fldCharType="end"/>
              </w:r>
            </w:p>
          </w:sdtContent>
        </w:sdt>
      </w:sdtContent>
    </w:sdt>
    <w:p w14:paraId="70A91FDB" w14:textId="4CE04892" w:rsidR="00114073" w:rsidRDefault="00114073">
      <w:pPr>
        <w:jc w:val="left"/>
      </w:pPr>
      <w:r>
        <w:lastRenderedPageBreak/>
        <w:br w:type="page"/>
      </w:r>
    </w:p>
    <w:p w14:paraId="534CDB76" w14:textId="0ACB0242" w:rsidR="007B54C9" w:rsidRDefault="00F20265" w:rsidP="00114073">
      <w:pPr>
        <w:pStyle w:val="Heading1"/>
      </w:pPr>
      <w:r w:rsidRPr="00650896">
        <w:rPr>
          <w:noProof/>
        </w:rPr>
        <w:lastRenderedPageBreak/>
        <w:drawing>
          <wp:anchor distT="0" distB="0" distL="114300" distR="114300" simplePos="0" relativeHeight="251665408" behindDoc="0" locked="0" layoutInCell="1" allowOverlap="1" wp14:anchorId="0B43C337" wp14:editId="630FAF04">
            <wp:simplePos x="0" y="0"/>
            <wp:positionH relativeFrom="margin">
              <wp:posOffset>1732007</wp:posOffset>
            </wp:positionH>
            <wp:positionV relativeFrom="paragraph">
              <wp:posOffset>216807</wp:posOffset>
            </wp:positionV>
            <wp:extent cx="1690723" cy="2471057"/>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5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723" cy="2471057"/>
                    </a:xfrm>
                    <a:prstGeom prst="rect">
                      <a:avLst/>
                    </a:prstGeom>
                  </pic:spPr>
                </pic:pic>
              </a:graphicData>
            </a:graphic>
            <wp14:sizeRelH relativeFrom="margin">
              <wp14:pctWidth>0</wp14:pctWidth>
            </wp14:sizeRelH>
            <wp14:sizeRelV relativeFrom="margin">
              <wp14:pctHeight>0</wp14:pctHeight>
            </wp14:sizeRelV>
          </wp:anchor>
        </w:drawing>
      </w:r>
      <w:r w:rsidR="00114073">
        <w:t>Appendix A</w:t>
      </w:r>
    </w:p>
    <w:p w14:paraId="5B06DCE9" w14:textId="34EA98E2" w:rsidR="00114073" w:rsidRDefault="00F20265" w:rsidP="006A3C79">
      <w:r>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63360" behindDoc="0" locked="0" layoutInCell="1" allowOverlap="1" wp14:anchorId="750BA840" wp14:editId="6DB46BFB">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8001E" w14:textId="77777777" w:rsidR="00F93ECC" w:rsidRDefault="00F93ECC" w:rsidP="00C656C3">
      <w:pPr>
        <w:spacing w:after="0" w:line="240" w:lineRule="auto"/>
      </w:pPr>
      <w:r>
        <w:separator/>
      </w:r>
    </w:p>
  </w:endnote>
  <w:endnote w:type="continuationSeparator" w:id="0">
    <w:p w14:paraId="2F7DC563" w14:textId="77777777" w:rsidR="00F93ECC" w:rsidRDefault="00F93ECC"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783FA6" w:rsidRDefault="00783FA6">
    <w:pPr>
      <w:pStyle w:val="Footer"/>
      <w:tabs>
        <w:tab w:val="clear" w:pos="4680"/>
        <w:tab w:val="clear" w:pos="9360"/>
      </w:tabs>
      <w:jc w:val="center"/>
      <w:rPr>
        <w:caps/>
        <w:noProof/>
      </w:rPr>
    </w:pPr>
    <w:r w:rsidRPr="00783FA6">
      <w:rPr>
        <w:caps/>
      </w:rPr>
      <w:fldChar w:fldCharType="begin"/>
    </w:r>
    <w:r w:rsidRPr="00783FA6">
      <w:rPr>
        <w:caps/>
      </w:rPr>
      <w:instrText xml:space="preserve"> PAGE   \* MERGEFORMAT </w:instrText>
    </w:r>
    <w:r w:rsidRPr="00783FA6">
      <w:rPr>
        <w:caps/>
      </w:rPr>
      <w:fldChar w:fldCharType="separate"/>
    </w:r>
    <w:r w:rsidRPr="00783FA6">
      <w:rPr>
        <w:caps/>
        <w:noProof/>
      </w:rPr>
      <w:t>2</w:t>
    </w:r>
    <w:r w:rsidRPr="00783FA6">
      <w:rPr>
        <w:caps/>
        <w:noProof/>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0AA8B" w14:textId="77777777" w:rsidR="00F93ECC" w:rsidRDefault="00F93ECC" w:rsidP="00C656C3">
      <w:pPr>
        <w:spacing w:after="0" w:line="240" w:lineRule="auto"/>
      </w:pPr>
      <w:r>
        <w:separator/>
      </w:r>
    </w:p>
  </w:footnote>
  <w:footnote w:type="continuationSeparator" w:id="0">
    <w:p w14:paraId="1D09A31B" w14:textId="77777777" w:rsidR="00F93ECC" w:rsidRDefault="00F93ECC"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mwqAUAahqgAywAAAA="/>
  </w:docVars>
  <w:rsids>
    <w:rsidRoot w:val="006619EE"/>
    <w:rsid w:val="00020BE7"/>
    <w:rsid w:val="00027E19"/>
    <w:rsid w:val="00030EC5"/>
    <w:rsid w:val="0004295D"/>
    <w:rsid w:val="0005553A"/>
    <w:rsid w:val="000639A2"/>
    <w:rsid w:val="00084E4E"/>
    <w:rsid w:val="00086585"/>
    <w:rsid w:val="00091BA1"/>
    <w:rsid w:val="0009594B"/>
    <w:rsid w:val="000B1684"/>
    <w:rsid w:val="000F1D6D"/>
    <w:rsid w:val="000F52CE"/>
    <w:rsid w:val="00114073"/>
    <w:rsid w:val="001271F9"/>
    <w:rsid w:val="00136F4C"/>
    <w:rsid w:val="001546F3"/>
    <w:rsid w:val="001C06A5"/>
    <w:rsid w:val="001F1C5A"/>
    <w:rsid w:val="002077E8"/>
    <w:rsid w:val="002200FE"/>
    <w:rsid w:val="00223888"/>
    <w:rsid w:val="002452F2"/>
    <w:rsid w:val="00252E00"/>
    <w:rsid w:val="00253A52"/>
    <w:rsid w:val="00271631"/>
    <w:rsid w:val="00282AE7"/>
    <w:rsid w:val="00292BE6"/>
    <w:rsid w:val="002B65DC"/>
    <w:rsid w:val="002C4CB5"/>
    <w:rsid w:val="002D0A31"/>
    <w:rsid w:val="002D68B5"/>
    <w:rsid w:val="00307394"/>
    <w:rsid w:val="00310D89"/>
    <w:rsid w:val="0032190B"/>
    <w:rsid w:val="003222A7"/>
    <w:rsid w:val="00324ACD"/>
    <w:rsid w:val="003253FE"/>
    <w:rsid w:val="003436AE"/>
    <w:rsid w:val="00390B8B"/>
    <w:rsid w:val="003963E6"/>
    <w:rsid w:val="00397602"/>
    <w:rsid w:val="003A35AF"/>
    <w:rsid w:val="003D4695"/>
    <w:rsid w:val="003D5B63"/>
    <w:rsid w:val="003F2488"/>
    <w:rsid w:val="0041036B"/>
    <w:rsid w:val="004351C0"/>
    <w:rsid w:val="00441BA9"/>
    <w:rsid w:val="00461DDC"/>
    <w:rsid w:val="004732DC"/>
    <w:rsid w:val="00486910"/>
    <w:rsid w:val="004A7927"/>
    <w:rsid w:val="004E2A37"/>
    <w:rsid w:val="00504625"/>
    <w:rsid w:val="005515F4"/>
    <w:rsid w:val="00554DE1"/>
    <w:rsid w:val="00570299"/>
    <w:rsid w:val="0057120C"/>
    <w:rsid w:val="0059084F"/>
    <w:rsid w:val="00597962"/>
    <w:rsid w:val="005A1D65"/>
    <w:rsid w:val="005B1385"/>
    <w:rsid w:val="005B39E1"/>
    <w:rsid w:val="005F454F"/>
    <w:rsid w:val="005F5E49"/>
    <w:rsid w:val="00612E4E"/>
    <w:rsid w:val="00627195"/>
    <w:rsid w:val="006400C1"/>
    <w:rsid w:val="006455D6"/>
    <w:rsid w:val="00653263"/>
    <w:rsid w:val="006619EE"/>
    <w:rsid w:val="006A3C79"/>
    <w:rsid w:val="00720398"/>
    <w:rsid w:val="007402EC"/>
    <w:rsid w:val="007419E9"/>
    <w:rsid w:val="00750AEE"/>
    <w:rsid w:val="00752DE7"/>
    <w:rsid w:val="007552D5"/>
    <w:rsid w:val="00783FA6"/>
    <w:rsid w:val="007B4F2D"/>
    <w:rsid w:val="007B54C9"/>
    <w:rsid w:val="007B761C"/>
    <w:rsid w:val="007E0DBB"/>
    <w:rsid w:val="007F2B17"/>
    <w:rsid w:val="008169F2"/>
    <w:rsid w:val="00846CF5"/>
    <w:rsid w:val="0086694D"/>
    <w:rsid w:val="008A15C4"/>
    <w:rsid w:val="008B74CD"/>
    <w:rsid w:val="008C1E61"/>
    <w:rsid w:val="008E3BFD"/>
    <w:rsid w:val="008E3E9A"/>
    <w:rsid w:val="008F1DD7"/>
    <w:rsid w:val="00911AA9"/>
    <w:rsid w:val="0093223B"/>
    <w:rsid w:val="009670FB"/>
    <w:rsid w:val="009A364A"/>
    <w:rsid w:val="009B1CC1"/>
    <w:rsid w:val="009C0475"/>
    <w:rsid w:val="009C2A9D"/>
    <w:rsid w:val="009C7580"/>
    <w:rsid w:val="00A27A41"/>
    <w:rsid w:val="00A57816"/>
    <w:rsid w:val="00AA7E4A"/>
    <w:rsid w:val="00AB1D39"/>
    <w:rsid w:val="00AB3E0C"/>
    <w:rsid w:val="00AC21B6"/>
    <w:rsid w:val="00AE191E"/>
    <w:rsid w:val="00AE5121"/>
    <w:rsid w:val="00B12BC7"/>
    <w:rsid w:val="00B25DCD"/>
    <w:rsid w:val="00B2795F"/>
    <w:rsid w:val="00B651EA"/>
    <w:rsid w:val="00B75B84"/>
    <w:rsid w:val="00C009EF"/>
    <w:rsid w:val="00C509D6"/>
    <w:rsid w:val="00C5782F"/>
    <w:rsid w:val="00C656C3"/>
    <w:rsid w:val="00C70732"/>
    <w:rsid w:val="00C813E8"/>
    <w:rsid w:val="00C8211C"/>
    <w:rsid w:val="00CA32AA"/>
    <w:rsid w:val="00CC7223"/>
    <w:rsid w:val="00CE20D0"/>
    <w:rsid w:val="00CE57B1"/>
    <w:rsid w:val="00D138C3"/>
    <w:rsid w:val="00D20296"/>
    <w:rsid w:val="00D556B9"/>
    <w:rsid w:val="00DB0D11"/>
    <w:rsid w:val="00DD3228"/>
    <w:rsid w:val="00DD4815"/>
    <w:rsid w:val="00E00D1A"/>
    <w:rsid w:val="00E157D1"/>
    <w:rsid w:val="00E40E94"/>
    <w:rsid w:val="00E704A5"/>
    <w:rsid w:val="00E90596"/>
    <w:rsid w:val="00E910F1"/>
    <w:rsid w:val="00E91F0D"/>
    <w:rsid w:val="00EB377F"/>
    <w:rsid w:val="00EB7E3A"/>
    <w:rsid w:val="00ED6DDA"/>
    <w:rsid w:val="00F169F7"/>
    <w:rsid w:val="00F20265"/>
    <w:rsid w:val="00F27768"/>
    <w:rsid w:val="00F33B20"/>
    <w:rsid w:val="00F34306"/>
    <w:rsid w:val="00F4077B"/>
    <w:rsid w:val="00F72EC5"/>
    <w:rsid w:val="00F77DE1"/>
    <w:rsid w:val="00F93ECC"/>
    <w:rsid w:val="00FA109F"/>
    <w:rsid w:val="00FD08DF"/>
    <w:rsid w:val="00FD7D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14:numForm w14:val="lining"/>
      <w14:numSpacing w14:val="tabular"/>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14:numForm w14:val="oldStyle"/>
      <w14:numSpacing w14:val="proportional"/>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14:numForm w14:val="oldStyle"/>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14:numForm w14:val="lining"/>
      <w14:numSpacing w14:val="tabular"/>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14:numForm w14:val="oldStyle"/>
      <w14:numSpacing w14:val="proportional"/>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14:numForm w14:val="oldStyle"/>
      <w14:numSpacing w14:val="proportional"/>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14:numForm w14:val="oldStyle"/>
      <w14:numSpacing w14:val="proportional"/>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14:numForm w14:val="oldStyle"/>
      <w14:numSpacing w14:val="proportional"/>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14:numForm w14:val="oldStyle"/>
      <w14:numSpacing w14:val="proportional"/>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mailto:jgarcia340@gatech.edu"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emf"/><Relationship Id="rId10" Type="http://schemas.openxmlformats.org/officeDocument/2006/relationships/image" Target="media/image2.sv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9</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0</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7</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8</b:RefOrder>
  </b:Source>
</b:Sources>
</file>

<file path=customXml/itemProps1.xml><?xml version="1.0" encoding="utf-8"?>
<ds:datastoreItem xmlns:ds="http://schemas.openxmlformats.org/officeDocument/2006/customXml" ds:itemID="{EEBAC191-DA4E-440A-AA0B-2368D1835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2</TotalTime>
  <Pages>20</Pages>
  <Words>3777</Words>
  <Characters>2153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50</cp:revision>
  <dcterms:created xsi:type="dcterms:W3CDTF">2023-06-28T16:50:00Z</dcterms:created>
  <dcterms:modified xsi:type="dcterms:W3CDTF">2023-07-08T11:20:00Z</dcterms:modified>
</cp:coreProperties>
</file>